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สร้างความรู้ความเข้าใจต่อการดูแลช่วยเหลือนักศึกษาพิการ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060766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ช่วงนี้ใครจะถามอะไรก็ถามได้นะคะ เห็นน้อง ๆ ทำ พอดีขัดข้องทางเทคนิคนิดหนึ่ง ค่ะ อ๋อ เพลงวันเกิด ทำเพลงวันเกิดให้เขาหน่อย ภาพมาแล้ว Are You Ready ? สวัสดีล่ามภาษามือทางไกลค่ะ ขออนุญาตนะคะ ก็จะรบกวนสักประมาณ 1 ชั่วโมงนะคะ วันนี้ก็มีโอกาสได้มาต้อนรับนักศึกษาต่างชาตินะคะ ซึ่งเราก็รู้สึกยินดีมาก ก็เราจะพูดกันแบบ ใครไม่ทันก็ยกมือถามได้นะคะ ค่ะ ถามล่าม ล่ามซ้อนล่ามอีกทีหนึ่งนะคะ ก็จะมีอยู่ประมาณ 2 ล่ามนะคะ อันนี้ Real-time นะคะ ก็จะมี Captions ข้างบนให้เราเห็นนะคะ อันนี้ก็จะอำนวยความสะดวกให้กับนักศึกษาที่บกพร่องทางการได้ยินนะคะ ที่เขาดูภาษามือด้วยหรือดู Captions ซึ่งมันก็เป็นประโยชน์ทั้งเด็กปกติทั่วไปน่ะค่ะ ด้วย ก็จะดูได้ พวกรายละเอียดตรงนี้ ก็จะมีการบันทึก แล้วก็ Record เพื่อจะได้ดูทบทวนได้เช่นกัน โอเค เดี๋ยวเราจะเริ่มพูดถึงหัวข้อในวันนี้นะคะ ก็คือวัตถุประสงค์คือแค่ว่าพาพวกเรามาดูห้องนี้ว่าเป็นอย่างไรอย่างเดียว ไม่ใช่มาดูแค่ล่าม อาจจะอธิบายเกี่ยวกับการทำงานของ DSS กับอาจารย์ผู้สอน หรือผู้ที่มีส่วนเกี่ยวข้องด้วย เพื่อให้พวกเราเข้าใจในเบื้องต้นนะคะ เดี๋ยวเริ่มที่สไลด์ได้เลยค่ะ สไลด์ถัดไปเลยค่ะ ค่ะ ก็ DSS ของเรานะคะ ก็จะทำงานร่วมกับบุคคลต่อไปนี้นะคะ มีทั้งอาจารย์ที่ปรึกษา อาจารย์ผู้สอน ผู้ปกครอง แล้วก็อาสาสมัคร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โอเคค่ะ พี่เหมียวถัดไปเลย ถัดไปเลยค่ะ ในส่วนของอาจารย์ที่ปรึกษานะคะ ทาง DSS เราจะมีการแจ้งให้อาจารย์ทราบผ่านระบบนะคะ แล้วก็มีการติดต่อแจ้งให้ทราบ โดยการโทรประสานแบบไม่เป็นทางการนะคะ เพื่อให้ทราบว่ามีนักศึกษาพิการอยู่ในความดูแลของอาจารย์ที่ปรึกษา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ใช่ค่ะ ก็จะแจ้งข้อมูลเกี่ยวกับนักศึกษาพิการ เห็นไหมคะ ถ้า Captions เขาจะขึ้น ถ้าเขาแปลไม่ได้จะเป็นภาษาต่างประเทศ เพราะว่าเราไม่ได้มีการให้เนื้อหาอะไรเขาก่อน บางที ใช่ หรือเขาก็จะไม่ได้ยินเราถ้าเราไม่ได้ใช้ไมค์นะคะ อันนี้ต้องขออภัยนะคะ ก็ DSS ก็จะมีการประสานกับอาจารย์ที่ปรึกษา แจ้งข้อมูลนะคะ แล้วก็อธิบายถึงบทบาทหน้าที่ของ DSS นะคะ ว่าทำงานร่วมกับอาจารย์ที่ปรึกษาอย่างไร ช่องทางติดต่อสื่อสารกันกับอาจารย์ที่ปรึกษากับอาจารย์เบื้องต้น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โอเคค่ะ ถัดไปค่ะ ในส่วนที่ 2 นะคะ อาจารย์ที่ปรึกษาก็จะมีบทบาทหน้าที่ในการให้คำปรึกษาแก่นักศึกษาพิการในเรื่องของแผนการเรียน การลงทะเบียนนะคะ</w:t>
      </w:r>
    </w:p>
    <w:p>
      <w:pPr>
        <w:pStyle w:val="BodyText"/>
      </w:pPr>
      <w:r>
        <w:t xml:space="preserve">[ภาษาต่างประเทศ] โอเคค่ะ ต่อไปนะคะ ก็ในส่วนการให้คำปรึกษานั้นนะคะ กรณีนักศึกษาที่มีปัญหาเรื่องการลงทะเบียน หรือเราดูแล้วว่าเขาจะมีปัญหาในเรื่องของการเรียนที่จะไม่ประสบความสำเร็จตรงนี้ อาจารย์ที่ปรึกษาจะเข้ามามีบทบาทร่วมกับ DSS เพื่อวางแผนให้เขาประสบความสำเร็จ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ใช่ อย่างเด็กออทิสติกอย่างนี้ค่ะ เขาไม่สามารถที่จะลงเรียนตามแผนการเรียนได้ทั้งหมด เราก็ต้องมาดูว่า เราจะเลือกหรือเขาจะเลือกหรือสนใจที่จะเรียนในวิชาไหน คือ มีความพร้อมก่อนในวิชาไหนจะลงให้ เราอาจจะไม่ได้ลงทั้งหมดให้เขาเพราะเขาอาจจะกังวลแล้วก็เครียดอย่างนี้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โอเคค่ะ ต่อไปอาจารย์ที่ปรึกษาก็จะเกี่ยวข้องในเรื่องของทุนนะคะ ที่เวลามีทุนการศึกษาต่าง ๆ อาจารย์ที่ปรึกษา ก็จะเป็นผู้ที่จะต้องรับรองให้เขาด้วยในส่วนของทุน รวมถึงในเรื่องการเลือกแหล่งฝึกวิชาชีพตอนที่เขาจะต้องออกฝึกงาน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Yes Transition for work Yes ต่อไปค่ะ ต่อไป DSS กับอาจารย์ผู้สอนค่ะ ค่ะ DSS กับอาจารย์ผู้สอนนะคะ ก็เช่นกัน DSS ก็จะต้องมีการแจ้งไปยังอาจารย์ผู้สอนนะคะ แบบทั้งเป็นทางการ ก็คือผ่านระบบ MIS ที่เราดูเมื่อเช้า แล้วก็การประสานงานแบบไม่เป็นทางการ ก็คือโทรคุย พูดคุยกันค่ะ ใช่ค่ะ ในระบบค่ะ</w:t>
      </w:r>
    </w:p>
    <w:p>
      <w:pPr>
        <w:pStyle w:val="BodyText"/>
      </w:pPr>
      <w:r>
        <w:t xml:space="preserve">[ภาษาต่างประเทศ] เราจะแจ้งเข้าไปในระบบอาจารย์ผู้สอนน่ะค่ะ เวลานักศึกษาลงทะเบียนมันจะไปโชว์ให้อาจารย์ทราบว่านักศึกษามีนักศึกษาพิการเข้าไปลงทะเบียนในรายวิชาของอาจารย์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ใช่ค่ะ ก็คือเราเหมือนเราลงทะเบียนน่ะ 5 วิชา อาจารย์แต่ละวิชาก็จะรู้ นักศึกษาประเภทไหนลงกับเขา ก็จะมีข้อมูลเบื้องต้นให้อาจารย์ผู้สอนเข้าทราบนะคะ แต่ทั้งนี้ทั้งนั้นต้องขึ้นอยู่กับการที่จะยอมเปิดเผยข้อมูลของนักศึกษาด้วย ไม่ใช่ว่าเราอยู่ดี ๆ ไปเปิดข้อมูลเขา เขาต้องขอรับบริการและขออนุญาตเราก่อน อันนี้สำคัญ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ใช่ รวมถึงอาจารย์ผู้สอนก็จะเข้าถึงข้อมูลของนักศึกษาแค่ในเรื่องของการจัดการเรียนการสอนค่ะ ค่ะ โอเคค่ะ จากนั้นนะคะ ระบบมันก็จะประมาณนี้ค่ะ นักศึกษาลงทะเบียนผ่านระบบของมหาวิทยาลัย จากนั้นก็จะมาสู่ระบบของฐานข้อมูลนักศึกษา ซึ่งก็จะเชื่อมต่อกับของทาง DSS แล้วก็อาจารย์ผู้สอนก็จะทราบระบบของอาจารย์ผู้สอน อันนี้คือนักศึกษาลงนะแล้วก็มา DSS แล้วก็มาอาจารย์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โอเคค่ะ เดี๋ยวต่อไปค่ะ ทันไหม ค่ะ ในส่วนที่อาจารย์ จะเกี่ยวข้องกับอาจารย์ผู้สอนอีกนะคะ อาจารย์ผู้สอนจะทราบข้อมูลเริ่มต้นของบุคคลที่สามารถติดต่อได้ แล้วก็จะมีรายละเอียดการขอรับบริการของนักศึกษาคนนั้น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ค่ะ แล้วก็จะมีในเรื่องของแนวทาง วิธีการจัดการเรียนการสอนของนักศึกษาพิการคนนั้นน่ะค่ะ อย่างเช่น นักศึกษา Low vision ที่สายตาเลือนลาง เขาจะต้องใช้ขนาดตัวอักษรเท่าไรในการเรียน เวลาอาจารย์ทำข้อสอบอะไรอย่างนี้ค่ะ อย่างเช่น บางคนใช้ประมาณ 30 Point อย่างนี้ค่ะ เขาถึงจะมองเห็นอย่างนี้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Yes โอเค แล้วก็อย่างเช่น วิธีการสอบของเด็ก Low Vision เขาจะไม่ใช่อักษรเบรลล์ ตรงนี้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ค่ะ แล้วในระบบ MIS ตัวนี้ อาจารย์ผู้สอนสามารถ Message ส่งมาที่ DSS ได้ค่ะ เวลาต้องการขอความช่วยเหลือ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โอเคค่ะ ต่อไปค่ะ ค่ะ ทีนี้ ที่เกี่ยวข้องกับอาจารย์ผู้สอนอีก ก็คือในเรื่องของการสอนและการสอบนะคะ นักศึกษาพิการหรืออาจารย์ผู้สอนถ้าจะ Test หรือจะสอนนักศึกษานะคะ เขาจะต้องแจ้งมายัง DSS 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ค่ะ แต่ถ้าไม่ติดต่อมาเราจะถือว่า อาจารย์จัดการเอง นักศึกษาจะสอบด้วยตนเอง ค่ะ ต่อเลยนะคะ ต่อไป DSS เราก็ พอเรารับเรื่องเสร็จแล้ว เราก็ประชุมทีมงานแล้วก็ให้บริการตามที่ร้องขอ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ค่ะ หลังจากนั้นพอเราให้บริการ ท้ายเทอมเราก็จะมีการให้ประเมินการให้บริการ</w:t>
      </w:r>
    </w:p>
    <w:p>
      <w:pPr>
        <w:pStyle w:val="BodyText"/>
      </w:pPr>
      <w:r>
        <w:t xml:space="preserve">[ภาษาต่างประเทศ] ค่ะ ต่อไปนะคะ ซึ่งที่เกี่ยวข้องกับอาจารย์ผู้สอนก็จะเป็นเรื่องของโพรเจกต์ โครงการกิจกรรมต่าง ๆ ที่เราต้องไปสร้างความรู้ความเข้าใจให้กับอาจารย์ผู้สอนเกี่ยวกับการเรียนการสอนผู้พิการ</w:t>
      </w:r>
    </w:p>
    <w:p>
      <w:pPr>
        <w:pStyle w:val="BodyText"/>
      </w:pPr>
      <w:r>
        <w:t xml:space="preserve">[ภาษาต่างประเทศ] อาจารย์เจ้าหน้าที่ DSS นักศึกษาด้วย ใช่ค่ะ ผู้ที่มีส่วนเกี่ยวข้องน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จะจัดขึ้นทุกปี เราเพิ่งจัดไปเดือนที่แล้วของปีนี้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ใช่ค่ะ เพราะว่าเราจะเน้นในเรื่องของการสร้างความรู้ความเข้าใจแล้วก็ทัศนคติของอาจารย์น่ะค่ะ ซึ่งมันเป็นส่วนสำคัญนะคะ เพราะว่าถ้าอาจารย์ เขายังไม่เปิดรับน่ะค่ะ มันไม่สามารถดูแลนักศึกษาพิการเราได้ เราคิดว่าความเข้าใจเราน่ะค่ะ เป็นสิ่งสำคัญ เพราะว่ามันเป็นสิ่งที่อาจารย์จะต้องเปิดใจและยอมรับแค่เขาเปิดใจน่ะค่ะ คิดว่า สิ่งต่าง ๆ พวกสื่อ สิ่งอำนวยความสะดวกต่าง ๆ นี่มันจะมาเอง เพราะว่าอาจารย์เขาเข้าใจแล้วก็รับรู้แล้ว อย่างนี้ค่ะ</w:t>
      </w:r>
    </w:p>
    <w:p>
      <w:pPr>
        <w:pStyle w:val="BodyText"/>
      </w:pPr>
      <w:r>
        <w:t xml:space="preserve">[ภาษาต่างประเทศ] ทีละคน</w:t>
      </w:r>
    </w:p>
    <w:p>
      <w:pPr>
        <w:pStyle w:val="BodyText"/>
      </w:pPr>
      <w:r>
        <w:t xml:space="preserve">(อาจารย์)</w:t>
      </w:r>
    </w:p>
    <w:p>
      <w:pPr>
        <w:pStyle w:val="BodyText"/>
      </w:pPr>
      <w:r>
        <w:t xml:space="preserve">[เสียงหัวเราะ] โอเคค่ะ ในเรื่องของการ อันนี้เป็นเรื่องของการสร้างความรู้ความเข้าใจกับอาจารย์ผู้สอนนะคะ ให้มีทัศนคติที่ดีในการที่จะสอนนักศึกษาพิการ เพราะอาจารย์บางคนเขาไม่เคยสอน เขามีความกังวลในการจัดการเรียนการสอนนักศึกษาพิการของเรามาก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ขอเชิญล่ามค่ะ ค่ะ สวัสดีค่ะ ค่ะ หลังจากนั้นนะคะ เราก็จะมีในเรื่องของการสอนเสริมนะคะ อาจารย์ผู้สอน ก็จะมีการสอนเสริมในชั้นเรียน ให้กับกลุ่มนักศึกษาพิการของเราน่ะค่ะ เอาอาจารย์มานี่ล่ะ จะไม่กล้าพูด วิชาภาษาอังกฤษอย่างนี้ค่ะ หรือวิชาพวกภาษาลาว อะไรอย่างนี้ค่ะ เวลานั้น อาจารย์ก็จะมาทบทวนเพิ่มให้แบบนี้น่ะค่ะ นอกจากเวลาที่อาจารย์สอนในชั้นเรียนน่ะค่ะ ก็เขาจะเกิดการแลกเปลี่ยนเรียนรู้ระหว่างอาจารย์ เจ้าหน้าที่ แล้วนักศึกษาก็จะเป็นเหมือนแนวปฏิบัติให้กับอาจารย์คนอื่น ๆ ด้วยค่ะ จากกิจกรรม โครงการที่เราได้ทำขึ้น อย่างนี้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โอเคค่ะ ถัดไปค่ะเหมียว ต่อนะคะ DSS กับการทำงานกับผู้ปกครองนะคะ ถัดไปค่ะเหมียว ถัดไปค่ะ ค่ะ ในส่วนของผู้ปกครองก็มีบทบาทที่สำคัญในการที่จะช่วยเราในการดูแลลูกหลานของตัวเองนะคะ เกี่ยวกับในเรื่องของการเรียน เราก็จะมีกิจกรรมเกี่ยวกับการปฐมนิเทศนักศึกษาก็จะเชิญผู้ปกครองเข้ามาร่วมด้วย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ค่ะ ก็กิจกรรมที่เกี่ยวกับผู้ปกครอง ก็เหมือนเราได้ให้ผู้ปกครองน่ะค่ะ ได้เข้ามามีโอกาสในส่วนที่เขาสงสัยหรืออยากรู้น่ะค่ะ ลูกเขามาเรียนในมหาวิทยาลัยแล้ว ลูกเขาได้รับบริการอะไรบ้าง อย่างนี้ค่ะ ก็จะเป็นการลดความกังวลของผู้ปกครองค่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ค่ะ หรือกิจกรรมอื่น ๆ ที่ไม่เกี่ยวกับปฐมนิเทศหรือกิจกรรมเกี่ยวกับโครงการ อาชีพต่าง ๆ เราก็จะเชิญผู้ปกครองเข้ามามีส่วนร่วมกับบุตรหลานของเขาด้วยเช่นกั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ค่ะ เราก็จะมีการมอบหมายเจ้าหน้าที่นะคะ คอยติดตามแล้วก็รายงานผลให้กับผู้ปกครองได้ทราบอย่างต่อเนื่องเป็นระยะนะคะ จนกว่าลูกเขาจะ คือ ตลอดเวลาที่ศึกษาอยู่ในมหาวิทยาลัยก็จะมีการติดต่อแล้วก็พูดคุยกับผู้ปกครองเป็นประจำ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ค่ะ หรือว่าเวลาเขาเข้ามาเรียนแล้วมีปัญหาอะไรซึ่งบางครั้งก็อาจจะต้องให้ผู้ปกครองเข้ามามีส่วนในการตัดสินใจด้วย ตรงนี้เราก็จะมีการพูดคุยกั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โอเคค่ะ ต่อไปก็จะเป็นในเรื่องเกี่ยวกับค่าใช้จ่าย หรือหลังจากที่เขาเข้ามาเรียนกับเรา ผู้ปกครองก็จะมีส่วนในเรื่องของการติดตามด้วยเช่นกันค่ะ ก็เหมือนการสื่อสารระหว่างกันนะคะ ว่าอยู่ที่มหาวิทยาลัยเป็นอย่างไรอยู่ที่บ้านเป็นอย่างไรก็จะได้ดู แล้วก็ช่วยกันดูในเรื่องของพัฒนาการให้เขาน่ะ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ค่ะ ต่อไปค่ะเหมียว สไลด์ถัดไป ค่ะ ต่อไป DSS กับการทำงานกับอาสาสมัครนะคะ Volunteer ค่ะ เกี่ยวกับโครงการและกิจกรรมเกี่ยวกับอาสาสมัครนะคะ ให้กับนักศึกษาทั่วไปให้กับมหาวิทยาลัยเรา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ค่ะ เพราะว่า DSS ก็ไม่สามารถที่จะดูแลได้ทั้งหมดนะคะ เราก็จะต้องมีส่วนในการที่จะขอพลังอาสามาช่วยเราในกิจกรรม หรือเวลามีอะไรต่าง ๆ ตรงนี้ อาสาก็จะเข้ามามีส่วนร่วมเพื่อสร้างสังคมของการช่วยเหลือกันน่ะค่ะ ในมหาวิทยาลัย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ใช่</w:t>
      </w:r>
    </w:p>
    <w:p>
      <w:pPr>
        <w:pStyle w:val="BodyText"/>
      </w:pPr>
      <w:r>
        <w:t xml:space="preserve">(อาจารย์) ค่ะ ก็ถ้าอาสาคนไหน แบบ เหมือนแบบอยากทำงานต่อเนื่อง ก็อาจจะมีในเรื่องของการจับ Buddy หรือเป็นอาสามัครที่แบบว่าอยากมาเก็บชั่วโมงกับเรานะคะ ซึ่งมหาวิทยาลัยเราก็จะมีในเรื่องของทุน กยศ. ที่ต้องการชั่วโมงอาสาอย่างนี้นะคะ แล้วก็ เราก็จะมีการทำใบประกาศให้กับอาสาที่มาทำงานร่วมกับเราน่ะค่ะ</w:t>
      </w:r>
    </w:p>
    <w:p>
      <w:pPr>
        <w:pStyle w:val="BodyText"/>
      </w:pPr>
      <w:r>
        <w:t xml:space="preserve">[ภาษาต่างประเทศ] 8 ชั่วโมง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อ๋อ ใช่ไหม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ค่ะ แล้วก็อาสาสมัครของเรา ไม่ใช่มีแต่นักศึกษานะคะ ก็จะมีทั้งบุคลากรแล้วก็เจ้าหน้าที่ของมหาวิทยาลัยมาช่วยเรา อย่างเช่น อาสาสมัครอ่านหนังสือเสียง อาสาสมัครพิมพ์เอกสารอย่างนี้ค่ะ ซึ่งก็จะมีมาช่วยเราเป็นประจำทุกปี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สไลด์ถัดไปค่ะเหมียว ค่ะ ต่อไปเราก็จะมีในเรื่องของกิจกรรมสัมพันธ์กับอาสานะคะ ก็จะมีการออกค่าย แล้วก็พาอาสาร่วมกับนักศึกษาพิการของเรานี่ค่ะ ไปทำกิจกรรมร่วมกันให้เกิดความสัมพันธ์ที่ดีระหว่างนักศึกษากับอาสาสมัครด้วย</w:t>
      </w:r>
    </w:p>
    <w:p>
      <w:pPr>
        <w:pStyle w:val="BodyText"/>
      </w:pPr>
      <w:r>
        <w:t xml:space="preserve">[ภาษาต่างประเทศ] ที่ไม่ว่าเขาจะมองไม่เห็น หูหนวก ตาบอดอะไรต่าง ๆ นี่ เขาก็จะต้องมีจิตอาสาเหมือนกันเขาก็ต้องไปทำร่วมกับเพื่อนด้วย เรามีกิจกรรมพวกนี้ค่ะ ไม่ใช่ว่าเขาจะรับอย่างเดียว เราก็ต้องให้เขาด้วยเหมือนกัน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ค่ะ เหมือนแบงก์วันนี้นะคะ แบงก์มาช่วยพี่ ๆ DSS 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ใช่ เราช่วย ช่วยแบบว่าจิตอาสาจริง ๆ เราไม่มีค่าใช้จ่ายหรอก เราบอกว่าแบงก์ ว่างไหมเขาก็เต็มใจมาช่วย โอเคค่ะ ในส่วนของอาสาสมัครทาง DSS ก็จะมีแบบเหมือนข้อมูล ประวัติของอาสานะคะ แล้วก็จะดูว่าอาสาสมัครน่ะค่ะ เขามีความถนัดอะไร เขาอยากทำอะไร เราก็ส่งเขาเข้าไปให้บริการนักศึกษาในสิ่งที่เขาแจ้งความประสงค์มาอย่างเช่น บางคนชอบพิมพ์งาน บางคนชอบอ่านหนังสือเสียงค่ะ ตรงนั้นเป็นหลักด้วย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ค่ะ ต่อไปก็จะเป็น DSS กับการทำงานกับสถานประกอบการนะคะ จะเสร็จแล้วค่ะ ค่ะ ในส่วนของ DSS กับการทำงานกับสถานประกอบการนะคะ เราก็จะเน้นเกี่ยวกับการเตรียมความพร้อมออกฝึกประสบการณ์วิชาชีพ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 ค่ะ เราก็จะมีการเตรียมความพร้อมนะคะ ในช่วงก่อนออกฝึกนะคะ ในเรื่องของการทำความร่วมมือกับเครือข่ายต่าง ๆ การให้ความรู้กับนักศึกษานะคะ เรื่องกฎหมายนะคะ แล้วก็ทักษะที่จะเป็นในการที่จะให้เขาเตรียมออกฝึก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ค่ะ สไลด์ถัดไปค่ะ ค่ะ จากนั้นระยะที่ 2 เราก็จะมีการเตรียมแล้วก็เชื่อมต่อกับสถานประกอบการที่ฝึกงานนะคะ ในส่วนนี้ ก็จะเกี่ยวข้องกับอาจารย์ที่ปรึกษา อาจารย์ประจำสาขานะคะ ก็จะมีการประชุม ชี้แจง แล้วก็เตรียมนักศึกษาเพื่อที่เข้าไปฝึกงานจริงแล้วค่ะ ก็คือทำงานจริงน่ะค่ะ ช่วงระยะนี้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โอเคค่ะ ซึ่ง DSS ก็จะมีส่วนเกี่ยวข้อง เราจะมีการพานักศึกษาไปยังสถานที่ฝึกงานนะคะ อย่างนักศึกษาหูหนวก ก็จะมีการไปสอนภาษามือให้สถานประกอบการ ให้ได้อธิบายขั้นตอนหน้างานของเขา Career Path ของเขาในเบื้องต้น ให้นักศึกษาเราเข้าใจอย่างนี้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โอเคค่ะ หลังจากนั้น พอนักศึกษาไปฝึกน่ะค่ะ สไลด์ถัดไปค่ะ พี่เหมียว เราก็จะมีการติดตามผลน่ะค่ะ ว่าหลังจากที่เขาไปฝึกงานแล้ว เป็นอย่างไรนะคะ โดยเจ้าหน้าที่เรานะคะ ถ้าเป็นในส่วนของล่ามภาษามือ ก็อาจจะมีการไปประเมินกับอาจารย์ผู้สอนด้วยน่ะค่ะ ว่าหลังจากที่เขาใช้งานบัณฑิตเราแล้วนี่ เขามีความพอใจในบัณฑิตเรามากน้อยแค่ไหนนะคะ ตรงนี้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ค่ะ แล้ว DSS ก็จะต้องมีการดูว่านักศึกษาของเราน่ะค่ะ ส่งเอกสารไปยังฝ่ายฝึกเรียบร้อยไหม ครบถ้วนไหมนะคะ หลังจากนั้นเราก็จะให้นักศึกษาที่เขาฝึกงานเสร็จน่ะค่ะ เขามาแชร์ประสบการณ์ให้กับรุ่นน้องได้ฟัง เพื่อจะเป็นแนวทางให้กับกลุ่มน้อง ๆ ในปีถัดไป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ค่ะ พอเขาฝึกงานสำเร็จการศึกษา DSS สุดท้ายก็จะมีการติดตามภาวะการมีงานทำของนักศึกษาพิการกลุ่มนี้ ว่าหลังจากสำเร็จการศึกษาไปแล้ว ได้งานทำหรือเปล่านะคะ ตรงนี้ก็จะเป็นอีกส่วนหนึ่งที่ DSS ติดตาม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ค่ะ แล้ว DSS ก็ถ้าสมมติมีตำแหน่งอะไรว่างขึ้นมาก็จะมีการประชาสัมพันธ์แล้วก็ติดต่อให้กับนักศึกษาที่จบไป หรือบางทีเราก็พาไปสมัครด้วย อย่างนี้ก็มี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ค่ะ ก็ ก็จะเป็นกระบวนการในช่วยของการฝึก ที่เราจะเตรียมเด็ก หลังจากที่เรียนแล้วก็ฝึกงาน หลังจากนั้นนะคะ เราก็มาดูจนเกิดเป็นเหมือนกระบวนการในการทำงานของเรานะคะ ก็มีการนำ KM นะคะ กระบวนการนี่ค่ะ มาสู่การทำงาน แลกเปลี่ยน แล้วก็เป็นแนวทางในการทำงานให้กับ DSS ของการฝึกประสบการณ์ให้กับนักศึกษาจนเป็นคู่มือการเตรียมนักศึกษา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โอเคค่ะ พี่เหมียวหมดแล้ว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ชาติไทย มีถามไหม จำได้อยู่คนเดียว จำชื่อคนพูดได้คนเดียว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ขอบคุณล่ามภาษามือนะคะ น่ารักมากค่ะ ขอบคุณผู้พิมพ์ Captions ให้เราด้วยนะคะ สุดยอดมาก ถ้าพิมพ์เป็นภาษาอังกฤษได้จะเยี่ยมมากค่ะ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ค่ะ สำหรับ Class วันนี้นะคะ ต้องขอขอบพระคุณมากเลยนะคะ อุตส่าห์เสียสละมาบรรยายให้กับพวกเรานะคะ เดี๋ยวเราจะได้เจอกันเทอมหน้านะคะ อาจารย์ล่าม ก็ขอบคุณมากค่ะ ขอบคุณค่ะ</w:t>
      </w:r>
    </w:p>
    <w:p>
      <w:pPr>
        <w:pStyle w:val="BodyText"/>
      </w:pPr>
      <w:r>
        <w:t xml:space="preserve">[สิ้นสุดการถอดความ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เดี๋ยวเราจะ Move ไปที่ตึกเหมือนเดิมนะคะ แต่เป็นเบรกค่ะ Take A Break แล้วก็ไปสรุปนะคะ อะไรนะ บอกเขาด้วย เดี๋ยวจะให้สรุ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สร้างความรู้ความเข้าใจต่อการดูแลช่วยเหลือนักศึกษาพิการ (บ่าย) 060766</dc:title>
  <dc:creator/>
  <cp:keywords/>
  <dcterms:created xsi:type="dcterms:W3CDTF">2024-01-04T03:00:24Z</dcterms:created>
  <dcterms:modified xsi:type="dcterms:W3CDTF">2024-01-04T03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กรกฎาคม 2566 เวลา 13.00 น.</vt:lpwstr>
  </property>
  <property fmtid="{D5CDD505-2E9C-101B-9397-08002B2CF9AE}" pid="3" name="subtitle">
    <vt:lpwstr/>
  </property>
</Properties>
</file>